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7756D" w14:textId="51E366AF" w:rsidR="003D4151" w:rsidRPr="00DA3885" w:rsidRDefault="00BD734B" w:rsidP="00E27FC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A3885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430637" w:rsidRPr="00AA3802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C84AF6">
        <w:rPr>
          <w:rFonts w:ascii="標楷體" w:eastAsia="標楷體" w:hAnsi="標楷體" w:hint="eastAsia"/>
          <w:b/>
          <w:bCs/>
          <w:sz w:val="28"/>
          <w:szCs w:val="28"/>
        </w:rPr>
        <w:t>：</w:t>
      </w:r>
    </w:p>
    <w:p w14:paraId="57E87FCE" w14:textId="77777777" w:rsidR="00237B74" w:rsidRDefault="00BD734B" w:rsidP="00BD734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A3885">
        <w:rPr>
          <w:rFonts w:ascii="標楷體" w:eastAsia="標楷體" w:hAnsi="標楷體" w:hint="eastAsia"/>
          <w:b/>
          <w:sz w:val="28"/>
          <w:szCs w:val="28"/>
          <w:lang w:eastAsia="zh-HK"/>
        </w:rPr>
        <w:t>「世界公民」</w:t>
      </w:r>
    </w:p>
    <w:p w14:paraId="02A6FCCB" w14:textId="5A6B0D42" w:rsidR="00BD734B" w:rsidRPr="00DA3885" w:rsidRDefault="00BD734B" w:rsidP="00BD734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A3885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75A48244" w14:textId="77777777" w:rsidR="00163548" w:rsidRPr="00DA3885" w:rsidRDefault="00163548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2D77253" w14:textId="17320989" w:rsidR="009C6406" w:rsidRPr="00DA3885" w:rsidRDefault="009C6406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DA3885">
        <w:rPr>
          <w:rFonts w:ascii="標楷體" w:eastAsia="標楷體" w:hAnsi="標楷體" w:cs="Times New Roman"/>
          <w:b/>
          <w:sz w:val="28"/>
          <w:szCs w:val="28"/>
        </w:rPr>
        <w:tab/>
      </w: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2E49C839" w14:textId="69A6AC84" w:rsidR="009C6406" w:rsidRPr="00DA3885" w:rsidRDefault="005A65CF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</w:t>
      </w:r>
      <w:r w:rsidR="009C6406"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上正</w:t>
      </w:r>
      <w:r w:rsidR="009C6406" w:rsidRPr="00DA3885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="009C6406"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14:paraId="5F930607" w14:textId="77777777" w:rsidR="009C6406" w:rsidRPr="005A65CF" w:rsidRDefault="009C6406" w:rsidP="00EA6FDB">
      <w:pPr>
        <w:snapToGrid w:val="0"/>
        <w:spacing w:line="240" w:lineRule="auto"/>
        <w:jc w:val="center"/>
        <w:rPr>
          <w:rFonts w:ascii="標楷體" w:eastAsia="標楷體" w:hAnsi="標楷體"/>
          <w:sz w:val="28"/>
          <w:szCs w:val="28"/>
        </w:rPr>
      </w:pPr>
      <w:r w:rsidRPr="005A65CF">
        <w:rPr>
          <w:rFonts w:ascii="標楷體" w:eastAsia="標楷體" w:hAnsi="標楷體" w:hint="eastAsia"/>
          <w:sz w:val="28"/>
          <w:szCs w:val="28"/>
          <w:lang w:eastAsia="zh-HK"/>
        </w:rPr>
        <w:t>世界公民素</w:t>
      </w:r>
      <w:r w:rsidRPr="005A65CF">
        <w:rPr>
          <w:rFonts w:ascii="標楷體" w:eastAsia="標楷體" w:hAnsi="標楷體" w:hint="eastAsia"/>
          <w:sz w:val="28"/>
          <w:szCs w:val="28"/>
        </w:rPr>
        <w:t>養</w:t>
      </w:r>
      <w:r w:rsidRPr="005A65CF">
        <w:rPr>
          <w:rFonts w:ascii="標楷體" w:eastAsia="標楷體" w:hAnsi="標楷體" w:hint="eastAsia"/>
          <w:sz w:val="28"/>
          <w:szCs w:val="28"/>
          <w:lang w:eastAsia="zh-HK"/>
        </w:rPr>
        <w:t>包</w:t>
      </w:r>
      <w:r w:rsidRPr="005A65CF">
        <w:rPr>
          <w:rFonts w:ascii="標楷體" w:eastAsia="標楷體" w:hAnsi="標楷體" w:hint="eastAsia"/>
          <w:sz w:val="28"/>
          <w:szCs w:val="28"/>
        </w:rPr>
        <w:t>括</w:t>
      </w:r>
      <w:r w:rsidRPr="005A65CF">
        <w:rPr>
          <w:rFonts w:ascii="標楷體" w:eastAsia="標楷體" w:hAnsi="標楷體" w:hint="eastAsia"/>
          <w:sz w:val="28"/>
          <w:szCs w:val="28"/>
          <w:lang w:eastAsia="zh-HK"/>
        </w:rPr>
        <w:t>：</w:t>
      </w:r>
    </w:p>
    <w:p w14:paraId="265B13C9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sz w:val="28"/>
          <w:szCs w:val="28"/>
        </w:rPr>
      </w:pPr>
      <w:r w:rsidRPr="00DA3885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8C22AC6" wp14:editId="6DFA8914">
            <wp:simplePos x="0" y="0"/>
            <wp:positionH relativeFrom="column">
              <wp:posOffset>1107902</wp:posOffset>
            </wp:positionH>
            <wp:positionV relativeFrom="paragraph">
              <wp:posOffset>181610</wp:posOffset>
            </wp:positionV>
            <wp:extent cx="3408218" cy="1662546"/>
            <wp:effectExtent l="0" t="0" r="20955" b="13970"/>
            <wp:wrapTight wrapText="bothSides">
              <wp:wrapPolygon edited="0">
                <wp:start x="241" y="0"/>
                <wp:lineTo x="0" y="743"/>
                <wp:lineTo x="0" y="21039"/>
                <wp:lineTo x="241" y="21534"/>
                <wp:lineTo x="21491" y="21534"/>
                <wp:lineTo x="21612" y="21039"/>
                <wp:lineTo x="21612" y="743"/>
                <wp:lineTo x="21371" y="0"/>
                <wp:lineTo x="241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anchor>
        </w:drawing>
      </w:r>
    </w:p>
    <w:p w14:paraId="0F12C650" w14:textId="59F93DA7" w:rsidR="009C6406" w:rsidRPr="00DA3885" w:rsidRDefault="009C6406" w:rsidP="009C6406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5E4E98B1" w14:textId="77777777" w:rsidR="009C6406" w:rsidRPr="00DA3885" w:rsidRDefault="009C6406" w:rsidP="009C640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0844AFE5" w14:textId="77777777" w:rsidR="009C6406" w:rsidRPr="00DA3885" w:rsidRDefault="009C6406" w:rsidP="009C640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E1CA5C1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C0FB47B" w14:textId="77777777" w:rsidR="009C6406" w:rsidRPr="00DA3885" w:rsidRDefault="009C6406" w:rsidP="009C640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18BA495" w14:textId="77777777" w:rsidR="009C6406" w:rsidRPr="00DA3885" w:rsidRDefault="009C6406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DA3885">
        <w:rPr>
          <w:rFonts w:ascii="標楷體" w:eastAsia="標楷體" w:hAnsi="標楷體" w:cs="Times New Roman"/>
          <w:b/>
          <w:sz w:val="28"/>
          <w:szCs w:val="28"/>
        </w:rPr>
        <w:tab/>
      </w: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2535B010" w14:textId="77777777" w:rsidR="009C6406" w:rsidRPr="00DA3885" w:rsidRDefault="009C6406" w:rsidP="003B3E40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</w:rPr>
      </w:pP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有關「世界公民」的句子。正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C45E56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C45E56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DA3885">
        <w:rPr>
          <w:rFonts w:ascii="標楷體" w:eastAsia="標楷體" w:hAnsi="標楷體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"/>
        <w:gridCol w:w="7131"/>
        <w:gridCol w:w="781"/>
      </w:tblGrid>
      <w:tr w:rsidR="009C6406" w:rsidRPr="00DA3885" w14:paraId="01AA30F7" w14:textId="77777777" w:rsidTr="003D4151">
        <w:tc>
          <w:tcPr>
            <w:tcW w:w="403" w:type="dxa"/>
          </w:tcPr>
          <w:p w14:paraId="598914B9" w14:textId="77777777" w:rsidR="009C6406" w:rsidRPr="00DA3885" w:rsidRDefault="009C6406" w:rsidP="003B3E40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7AECE4FB" w14:textId="77777777" w:rsidR="009C6406" w:rsidRPr="00DA3885" w:rsidRDefault="009C6406" w:rsidP="00C84AF6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性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別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平等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、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全球貧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富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懸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殊、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跨國難民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、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保育文化遺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產、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氣候變化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、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食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物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安全等都是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</w:rPr>
              <w:t>「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世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界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公民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</w:rPr>
              <w:t>」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關心的課題。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vAlign w:val="bottom"/>
          </w:tcPr>
          <w:p w14:paraId="6D1960F9" w14:textId="28A68176" w:rsidR="009C6406" w:rsidRPr="0090607F" w:rsidRDefault="009C6406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C6406" w:rsidRPr="00DA3885" w14:paraId="5704616F" w14:textId="77777777" w:rsidTr="003D4151">
        <w:tc>
          <w:tcPr>
            <w:tcW w:w="403" w:type="dxa"/>
          </w:tcPr>
          <w:p w14:paraId="7925149F" w14:textId="77777777" w:rsidR="009C6406" w:rsidRPr="00DA3885" w:rsidRDefault="009C6406" w:rsidP="003B3E40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1E950E01" w14:textId="77777777" w:rsidR="009C6406" w:rsidRPr="00DA3885" w:rsidRDefault="009C6406" w:rsidP="0090607F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影片中的女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</w:rPr>
              <w:t>孩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竭力為非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</w:rPr>
              <w:t>洲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人籌款購買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蚊帳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感動了其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他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人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46ED24" w14:textId="1AD2AF97" w:rsidR="009C6406" w:rsidRPr="0090607F" w:rsidRDefault="009C6406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C6406" w:rsidRPr="00DA3885" w14:paraId="2EEA7A6B" w14:textId="77777777" w:rsidTr="003D4151">
        <w:tc>
          <w:tcPr>
            <w:tcW w:w="403" w:type="dxa"/>
          </w:tcPr>
          <w:p w14:paraId="5E1AB39E" w14:textId="77777777" w:rsidR="009C6406" w:rsidRPr="00DA3885" w:rsidRDefault="009C6406" w:rsidP="003B3E40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430" w:type="dxa"/>
          </w:tcPr>
          <w:p w14:paraId="41699B80" w14:textId="77777777" w:rsidR="009C6406" w:rsidRPr="00DA3885" w:rsidRDefault="009C6406" w:rsidP="0090607F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</w:rPr>
              <w:t>「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世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界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公民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</w:rPr>
              <w:t>」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val="en-HK" w:eastAsia="zh-HK"/>
              </w:rPr>
              <w:t>只關心外地課題及世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val="en-HK"/>
              </w:rPr>
              <w:t>界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val="en-HK" w:eastAsia="zh-HK"/>
              </w:rPr>
              <w:t>大事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val="en-HK"/>
              </w:rPr>
              <w:t>，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val="en-HK" w:eastAsia="zh-HK"/>
              </w:rPr>
              <w:t>不理會本地社會事</w:t>
            </w:r>
            <w:r w:rsidRPr="00DA3885">
              <w:rPr>
                <w:rFonts w:ascii="標楷體" w:eastAsia="標楷體" w:hAnsi="標楷體" w:cs="Times New Roman" w:hint="eastAsia"/>
                <w:sz w:val="28"/>
                <w:szCs w:val="28"/>
                <w:lang w:val="en-HK"/>
              </w:rPr>
              <w:t>務</w:t>
            </w:r>
            <w:r w:rsidRPr="00DA3885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7F54F2" w14:textId="3EEF426A" w:rsidR="009C6406" w:rsidRPr="0090607F" w:rsidRDefault="009C6406" w:rsidP="003B3E40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4671EAE" w14:textId="77777777" w:rsidR="009C6406" w:rsidRPr="00DA3885" w:rsidRDefault="009C6406" w:rsidP="00EA6FDB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3310E1D0" w14:textId="77777777" w:rsidR="009C6406" w:rsidRPr="00DA3885" w:rsidRDefault="009C6406" w:rsidP="00EA6FD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DA3885">
        <w:rPr>
          <w:rFonts w:ascii="標楷體" w:eastAsia="標楷體" w:hAnsi="標楷體" w:cs="Times New Roman"/>
          <w:b/>
          <w:sz w:val="28"/>
          <w:szCs w:val="28"/>
        </w:rPr>
        <w:tab/>
      </w:r>
      <w:r w:rsidRPr="00DA388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</w:p>
    <w:p w14:paraId="29B3B1EB" w14:textId="77777777" w:rsidR="009C6406" w:rsidRPr="006D7DFB" w:rsidRDefault="009C6406" w:rsidP="00EA6FD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6D7DFB">
        <w:rPr>
          <w:rFonts w:ascii="標楷體" w:eastAsia="標楷體" w:hAnsi="標楷體" w:hint="eastAsia"/>
          <w:sz w:val="28"/>
          <w:szCs w:val="28"/>
          <w:lang w:eastAsia="zh-HK"/>
        </w:rPr>
        <w:t>面對威脅世界福祉的挑戰時，世界公民可以做哪幾類行</w:t>
      </w:r>
      <w:r w:rsidRPr="006D7DFB">
        <w:rPr>
          <w:rFonts w:ascii="標楷體" w:eastAsia="標楷體" w:hAnsi="標楷體" w:hint="eastAsia"/>
          <w:sz w:val="28"/>
          <w:szCs w:val="28"/>
        </w:rPr>
        <w:t>動</w:t>
      </w:r>
      <w:r w:rsidRPr="006D7DFB">
        <w:rPr>
          <w:rFonts w:ascii="標楷體" w:eastAsia="標楷體" w:hAnsi="標楷體" w:hint="eastAsia"/>
          <w:sz w:val="28"/>
          <w:szCs w:val="28"/>
          <w:lang w:eastAsia="zh-HK"/>
        </w:rPr>
        <w:t>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9C6406" w:rsidRPr="00DA3885" w14:paraId="13D43ACD" w14:textId="77777777" w:rsidTr="0078624B">
        <w:tc>
          <w:tcPr>
            <w:tcW w:w="8640" w:type="dxa"/>
          </w:tcPr>
          <w:p w14:paraId="6DBD578A" w14:textId="7BEDB83F" w:rsidR="009C6406" w:rsidRPr="0090607F" w:rsidRDefault="009C6406" w:rsidP="0090607F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9C6406" w:rsidRPr="00DA3885" w14:paraId="7577407A" w14:textId="77777777" w:rsidTr="0078624B">
        <w:tc>
          <w:tcPr>
            <w:tcW w:w="8640" w:type="dxa"/>
          </w:tcPr>
          <w:p w14:paraId="4FE09314" w14:textId="458CE05D" w:rsidR="009C6406" w:rsidRPr="0090607F" w:rsidRDefault="009C6406" w:rsidP="00D85445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14:paraId="7AF17CD5" w14:textId="77777777" w:rsidR="0078624B" w:rsidRPr="00DA3885" w:rsidRDefault="0078624B" w:rsidP="0078624B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1D4EE29B" w14:textId="77777777" w:rsidR="009C6406" w:rsidRPr="00DA3885" w:rsidRDefault="0078624B" w:rsidP="0078624B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DA3885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A388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9C6406" w:rsidRPr="00DA3885" w:rsidSect="00285C21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7357A" w14:textId="77777777" w:rsidR="00107AEA" w:rsidRDefault="00107AEA" w:rsidP="00EC5375">
      <w:pPr>
        <w:spacing w:after="0" w:line="240" w:lineRule="auto"/>
      </w:pPr>
      <w:r>
        <w:separator/>
      </w:r>
    </w:p>
  </w:endnote>
  <w:endnote w:type="continuationSeparator" w:id="0">
    <w:p w14:paraId="5F8F7537" w14:textId="77777777" w:rsidR="00107AEA" w:rsidRDefault="00107AEA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8536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31319" w14:textId="55D88A1A" w:rsidR="003F1E7F" w:rsidRDefault="003F1E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59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E28675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A62426" w14:textId="77777777" w:rsidR="00107AEA" w:rsidRDefault="00107AEA" w:rsidP="00EC5375">
      <w:pPr>
        <w:spacing w:after="0" w:line="240" w:lineRule="auto"/>
      </w:pPr>
      <w:r>
        <w:separator/>
      </w:r>
    </w:p>
  </w:footnote>
  <w:footnote w:type="continuationSeparator" w:id="0">
    <w:p w14:paraId="316A2D82" w14:textId="77777777" w:rsidR="00107AEA" w:rsidRDefault="00107AEA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DB72A86"/>
    <w:multiLevelType w:val="hybridMultilevel"/>
    <w:tmpl w:val="22EAE164"/>
    <w:lvl w:ilvl="0" w:tplc="A5AEB506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wFANLjWZgtAAAA"/>
  </w:docVars>
  <w:rsids>
    <w:rsidRoot w:val="00094627"/>
    <w:rsid w:val="00000F91"/>
    <w:rsid w:val="00015207"/>
    <w:rsid w:val="0002241E"/>
    <w:rsid w:val="000264C7"/>
    <w:rsid w:val="00030AA5"/>
    <w:rsid w:val="000334D2"/>
    <w:rsid w:val="0003433F"/>
    <w:rsid w:val="000375C2"/>
    <w:rsid w:val="00042B74"/>
    <w:rsid w:val="00046784"/>
    <w:rsid w:val="00046E77"/>
    <w:rsid w:val="00050857"/>
    <w:rsid w:val="0006265A"/>
    <w:rsid w:val="0007189A"/>
    <w:rsid w:val="00081FAB"/>
    <w:rsid w:val="00083D05"/>
    <w:rsid w:val="000876CF"/>
    <w:rsid w:val="00094627"/>
    <w:rsid w:val="000B04B2"/>
    <w:rsid w:val="000B5385"/>
    <w:rsid w:val="000B71BD"/>
    <w:rsid w:val="000C5D85"/>
    <w:rsid w:val="000C6C84"/>
    <w:rsid w:val="000D40E8"/>
    <w:rsid w:val="000D57A6"/>
    <w:rsid w:val="000D7013"/>
    <w:rsid w:val="000D7A09"/>
    <w:rsid w:val="000E2C46"/>
    <w:rsid w:val="000E3E29"/>
    <w:rsid w:val="000E74D0"/>
    <w:rsid w:val="000F09F8"/>
    <w:rsid w:val="000F654D"/>
    <w:rsid w:val="00101945"/>
    <w:rsid w:val="00107AEA"/>
    <w:rsid w:val="0012394A"/>
    <w:rsid w:val="001339AA"/>
    <w:rsid w:val="0014064F"/>
    <w:rsid w:val="0014623E"/>
    <w:rsid w:val="00146D04"/>
    <w:rsid w:val="00157665"/>
    <w:rsid w:val="00163548"/>
    <w:rsid w:val="00173F87"/>
    <w:rsid w:val="0018086A"/>
    <w:rsid w:val="00182449"/>
    <w:rsid w:val="00193AAE"/>
    <w:rsid w:val="001A10A6"/>
    <w:rsid w:val="001A10D4"/>
    <w:rsid w:val="001A3547"/>
    <w:rsid w:val="001C20FD"/>
    <w:rsid w:val="001E4E7A"/>
    <w:rsid w:val="001E6CA5"/>
    <w:rsid w:val="001F0CA7"/>
    <w:rsid w:val="001F6B6B"/>
    <w:rsid w:val="00204261"/>
    <w:rsid w:val="0020483C"/>
    <w:rsid w:val="00206EC9"/>
    <w:rsid w:val="002301DE"/>
    <w:rsid w:val="00230F79"/>
    <w:rsid w:val="00234061"/>
    <w:rsid w:val="00237B74"/>
    <w:rsid w:val="00237D81"/>
    <w:rsid w:val="002439F8"/>
    <w:rsid w:val="00244F75"/>
    <w:rsid w:val="00247014"/>
    <w:rsid w:val="00250EDC"/>
    <w:rsid w:val="00253303"/>
    <w:rsid w:val="00261702"/>
    <w:rsid w:val="00267B31"/>
    <w:rsid w:val="0027207F"/>
    <w:rsid w:val="00276393"/>
    <w:rsid w:val="00277B06"/>
    <w:rsid w:val="00285C21"/>
    <w:rsid w:val="0029193A"/>
    <w:rsid w:val="00294488"/>
    <w:rsid w:val="002A3544"/>
    <w:rsid w:val="002A39DE"/>
    <w:rsid w:val="002C14BD"/>
    <w:rsid w:val="002C1B7B"/>
    <w:rsid w:val="002C7996"/>
    <w:rsid w:val="002D2041"/>
    <w:rsid w:val="002E19DE"/>
    <w:rsid w:val="002F32F6"/>
    <w:rsid w:val="003045DA"/>
    <w:rsid w:val="00310692"/>
    <w:rsid w:val="00314393"/>
    <w:rsid w:val="00315671"/>
    <w:rsid w:val="00320AD0"/>
    <w:rsid w:val="003220EC"/>
    <w:rsid w:val="003416F7"/>
    <w:rsid w:val="0034351B"/>
    <w:rsid w:val="00343DB2"/>
    <w:rsid w:val="0036166B"/>
    <w:rsid w:val="00380415"/>
    <w:rsid w:val="00393424"/>
    <w:rsid w:val="003B3E40"/>
    <w:rsid w:val="003B4468"/>
    <w:rsid w:val="003B758C"/>
    <w:rsid w:val="003C0BA9"/>
    <w:rsid w:val="003D4151"/>
    <w:rsid w:val="003D73A3"/>
    <w:rsid w:val="003D795D"/>
    <w:rsid w:val="003E04FB"/>
    <w:rsid w:val="003E2C48"/>
    <w:rsid w:val="003E5A08"/>
    <w:rsid w:val="003E747B"/>
    <w:rsid w:val="003F1E7F"/>
    <w:rsid w:val="003F2435"/>
    <w:rsid w:val="003F3327"/>
    <w:rsid w:val="003F618E"/>
    <w:rsid w:val="0041350F"/>
    <w:rsid w:val="00414366"/>
    <w:rsid w:val="00414A84"/>
    <w:rsid w:val="00416F2C"/>
    <w:rsid w:val="00426D1A"/>
    <w:rsid w:val="00430637"/>
    <w:rsid w:val="00443F96"/>
    <w:rsid w:val="00446823"/>
    <w:rsid w:val="00446F1E"/>
    <w:rsid w:val="004522F3"/>
    <w:rsid w:val="004559AB"/>
    <w:rsid w:val="004578E2"/>
    <w:rsid w:val="0046621F"/>
    <w:rsid w:val="0047365A"/>
    <w:rsid w:val="00494AEA"/>
    <w:rsid w:val="004A62CC"/>
    <w:rsid w:val="004B22B2"/>
    <w:rsid w:val="004B380C"/>
    <w:rsid w:val="004B7EBB"/>
    <w:rsid w:val="004C5069"/>
    <w:rsid w:val="004E23D1"/>
    <w:rsid w:val="004E327C"/>
    <w:rsid w:val="004E796D"/>
    <w:rsid w:val="004F4CB4"/>
    <w:rsid w:val="00500812"/>
    <w:rsid w:val="00506FAA"/>
    <w:rsid w:val="005123FC"/>
    <w:rsid w:val="00514A6B"/>
    <w:rsid w:val="005202D4"/>
    <w:rsid w:val="00523B36"/>
    <w:rsid w:val="005401DB"/>
    <w:rsid w:val="00570209"/>
    <w:rsid w:val="00572A5C"/>
    <w:rsid w:val="00572D90"/>
    <w:rsid w:val="005835EB"/>
    <w:rsid w:val="00591C50"/>
    <w:rsid w:val="005950CC"/>
    <w:rsid w:val="005A65CF"/>
    <w:rsid w:val="005B0A51"/>
    <w:rsid w:val="005B6EEF"/>
    <w:rsid w:val="005D4646"/>
    <w:rsid w:val="005E4B18"/>
    <w:rsid w:val="00603E80"/>
    <w:rsid w:val="00604D12"/>
    <w:rsid w:val="0060722C"/>
    <w:rsid w:val="0061469D"/>
    <w:rsid w:val="00617BBC"/>
    <w:rsid w:val="00636C4E"/>
    <w:rsid w:val="0063770E"/>
    <w:rsid w:val="00650321"/>
    <w:rsid w:val="0065046D"/>
    <w:rsid w:val="006562C9"/>
    <w:rsid w:val="00660940"/>
    <w:rsid w:val="00675EC0"/>
    <w:rsid w:val="00680D8C"/>
    <w:rsid w:val="00681705"/>
    <w:rsid w:val="00684122"/>
    <w:rsid w:val="006930C8"/>
    <w:rsid w:val="00694C24"/>
    <w:rsid w:val="006A2884"/>
    <w:rsid w:val="006C1F9E"/>
    <w:rsid w:val="006C3C88"/>
    <w:rsid w:val="006D2DDA"/>
    <w:rsid w:val="006D5AA8"/>
    <w:rsid w:val="006D7DFB"/>
    <w:rsid w:val="006E04A6"/>
    <w:rsid w:val="006E14BB"/>
    <w:rsid w:val="006E6873"/>
    <w:rsid w:val="006F15AD"/>
    <w:rsid w:val="006F3770"/>
    <w:rsid w:val="006F78F9"/>
    <w:rsid w:val="00702C3E"/>
    <w:rsid w:val="007105EF"/>
    <w:rsid w:val="00713FF5"/>
    <w:rsid w:val="007145D6"/>
    <w:rsid w:val="00726942"/>
    <w:rsid w:val="0073074E"/>
    <w:rsid w:val="007358FA"/>
    <w:rsid w:val="007515B6"/>
    <w:rsid w:val="00754B88"/>
    <w:rsid w:val="00755418"/>
    <w:rsid w:val="00760CB4"/>
    <w:rsid w:val="00773D44"/>
    <w:rsid w:val="0077452E"/>
    <w:rsid w:val="00784D44"/>
    <w:rsid w:val="00785AA3"/>
    <w:rsid w:val="00785D01"/>
    <w:rsid w:val="0078624B"/>
    <w:rsid w:val="007868F8"/>
    <w:rsid w:val="00794DB9"/>
    <w:rsid w:val="00796A47"/>
    <w:rsid w:val="007A0FDA"/>
    <w:rsid w:val="007A6FB1"/>
    <w:rsid w:val="007A7889"/>
    <w:rsid w:val="007B4270"/>
    <w:rsid w:val="007C18C9"/>
    <w:rsid w:val="007C59C7"/>
    <w:rsid w:val="007D061B"/>
    <w:rsid w:val="007D3902"/>
    <w:rsid w:val="007D5321"/>
    <w:rsid w:val="007D5ED9"/>
    <w:rsid w:val="007E5455"/>
    <w:rsid w:val="007F6369"/>
    <w:rsid w:val="007F7968"/>
    <w:rsid w:val="007F7CDF"/>
    <w:rsid w:val="008059E8"/>
    <w:rsid w:val="0084027A"/>
    <w:rsid w:val="00841CBE"/>
    <w:rsid w:val="00853889"/>
    <w:rsid w:val="00862440"/>
    <w:rsid w:val="00866E24"/>
    <w:rsid w:val="0087691E"/>
    <w:rsid w:val="008B4D5C"/>
    <w:rsid w:val="008C1828"/>
    <w:rsid w:val="008C6C3E"/>
    <w:rsid w:val="008D1E97"/>
    <w:rsid w:val="008E5015"/>
    <w:rsid w:val="008F1BA1"/>
    <w:rsid w:val="008F4446"/>
    <w:rsid w:val="00903F67"/>
    <w:rsid w:val="0090607F"/>
    <w:rsid w:val="00907CCE"/>
    <w:rsid w:val="009219D1"/>
    <w:rsid w:val="0092514B"/>
    <w:rsid w:val="009310C6"/>
    <w:rsid w:val="0093567C"/>
    <w:rsid w:val="00942125"/>
    <w:rsid w:val="00945487"/>
    <w:rsid w:val="00963EF9"/>
    <w:rsid w:val="00984C7E"/>
    <w:rsid w:val="00986A64"/>
    <w:rsid w:val="009A03BB"/>
    <w:rsid w:val="009B789A"/>
    <w:rsid w:val="009C6406"/>
    <w:rsid w:val="009E23D7"/>
    <w:rsid w:val="009F5F93"/>
    <w:rsid w:val="00A15F27"/>
    <w:rsid w:val="00A216B8"/>
    <w:rsid w:val="00A27177"/>
    <w:rsid w:val="00A346E6"/>
    <w:rsid w:val="00A37C92"/>
    <w:rsid w:val="00A42FDB"/>
    <w:rsid w:val="00A47923"/>
    <w:rsid w:val="00A51E79"/>
    <w:rsid w:val="00A52840"/>
    <w:rsid w:val="00AA3802"/>
    <w:rsid w:val="00AA38BA"/>
    <w:rsid w:val="00AB6A2D"/>
    <w:rsid w:val="00AB6B87"/>
    <w:rsid w:val="00AC01E4"/>
    <w:rsid w:val="00AC10F6"/>
    <w:rsid w:val="00AC5AAD"/>
    <w:rsid w:val="00AD5917"/>
    <w:rsid w:val="00AE03C6"/>
    <w:rsid w:val="00AE47E7"/>
    <w:rsid w:val="00AE657F"/>
    <w:rsid w:val="00AF2CB7"/>
    <w:rsid w:val="00B02800"/>
    <w:rsid w:val="00B02A51"/>
    <w:rsid w:val="00B06882"/>
    <w:rsid w:val="00B102F0"/>
    <w:rsid w:val="00B1035F"/>
    <w:rsid w:val="00B13922"/>
    <w:rsid w:val="00B14D2D"/>
    <w:rsid w:val="00B25031"/>
    <w:rsid w:val="00B30453"/>
    <w:rsid w:val="00B33E45"/>
    <w:rsid w:val="00B47174"/>
    <w:rsid w:val="00B561E0"/>
    <w:rsid w:val="00B645E6"/>
    <w:rsid w:val="00B847C1"/>
    <w:rsid w:val="00B869FE"/>
    <w:rsid w:val="00B8736F"/>
    <w:rsid w:val="00BA420E"/>
    <w:rsid w:val="00BA79D7"/>
    <w:rsid w:val="00BD1A4F"/>
    <w:rsid w:val="00BD5923"/>
    <w:rsid w:val="00BD734B"/>
    <w:rsid w:val="00BE7D33"/>
    <w:rsid w:val="00C06CCC"/>
    <w:rsid w:val="00C20525"/>
    <w:rsid w:val="00C4021C"/>
    <w:rsid w:val="00C40748"/>
    <w:rsid w:val="00C45E56"/>
    <w:rsid w:val="00C540FB"/>
    <w:rsid w:val="00C84AF6"/>
    <w:rsid w:val="00C8707C"/>
    <w:rsid w:val="00CB403D"/>
    <w:rsid w:val="00CB5529"/>
    <w:rsid w:val="00CB6F57"/>
    <w:rsid w:val="00CC6820"/>
    <w:rsid w:val="00CD074D"/>
    <w:rsid w:val="00CD5A37"/>
    <w:rsid w:val="00CF4B8E"/>
    <w:rsid w:val="00D0030B"/>
    <w:rsid w:val="00D07F7A"/>
    <w:rsid w:val="00D107CE"/>
    <w:rsid w:val="00D279FF"/>
    <w:rsid w:val="00D31B34"/>
    <w:rsid w:val="00D35F22"/>
    <w:rsid w:val="00D42F71"/>
    <w:rsid w:val="00D44967"/>
    <w:rsid w:val="00D61727"/>
    <w:rsid w:val="00D63148"/>
    <w:rsid w:val="00D8239A"/>
    <w:rsid w:val="00D85445"/>
    <w:rsid w:val="00D963E0"/>
    <w:rsid w:val="00DA1569"/>
    <w:rsid w:val="00DA3885"/>
    <w:rsid w:val="00DA5D6B"/>
    <w:rsid w:val="00DA635D"/>
    <w:rsid w:val="00DB3477"/>
    <w:rsid w:val="00DB7021"/>
    <w:rsid w:val="00DB74D3"/>
    <w:rsid w:val="00DB79CC"/>
    <w:rsid w:val="00DC0F09"/>
    <w:rsid w:val="00DC39DC"/>
    <w:rsid w:val="00DC3D0F"/>
    <w:rsid w:val="00DD1BDB"/>
    <w:rsid w:val="00DD4F29"/>
    <w:rsid w:val="00DE01D1"/>
    <w:rsid w:val="00DE56F8"/>
    <w:rsid w:val="00DF2A45"/>
    <w:rsid w:val="00DF5191"/>
    <w:rsid w:val="00E20FCE"/>
    <w:rsid w:val="00E2612B"/>
    <w:rsid w:val="00E2690C"/>
    <w:rsid w:val="00E27FC6"/>
    <w:rsid w:val="00E30B38"/>
    <w:rsid w:val="00E30F2F"/>
    <w:rsid w:val="00E44CCD"/>
    <w:rsid w:val="00E904EC"/>
    <w:rsid w:val="00E97A8E"/>
    <w:rsid w:val="00EA6FDB"/>
    <w:rsid w:val="00EA75BE"/>
    <w:rsid w:val="00EB0E23"/>
    <w:rsid w:val="00EB3702"/>
    <w:rsid w:val="00EB4F03"/>
    <w:rsid w:val="00EC2973"/>
    <w:rsid w:val="00EC5375"/>
    <w:rsid w:val="00ED0C5A"/>
    <w:rsid w:val="00F0342E"/>
    <w:rsid w:val="00F07839"/>
    <w:rsid w:val="00F17A54"/>
    <w:rsid w:val="00F26916"/>
    <w:rsid w:val="00F31D7F"/>
    <w:rsid w:val="00F33DC0"/>
    <w:rsid w:val="00F408F9"/>
    <w:rsid w:val="00F44109"/>
    <w:rsid w:val="00F559EF"/>
    <w:rsid w:val="00F61320"/>
    <w:rsid w:val="00F61C2D"/>
    <w:rsid w:val="00F72BD7"/>
    <w:rsid w:val="00F762DD"/>
    <w:rsid w:val="00F8234D"/>
    <w:rsid w:val="00F836F8"/>
    <w:rsid w:val="00F90A3B"/>
    <w:rsid w:val="00F91B70"/>
    <w:rsid w:val="00F97AB4"/>
    <w:rsid w:val="00FB486F"/>
    <w:rsid w:val="00FB5CAC"/>
    <w:rsid w:val="00FB6279"/>
    <w:rsid w:val="00FB671D"/>
    <w:rsid w:val="00FC1CA4"/>
    <w:rsid w:val="00FC71B1"/>
    <w:rsid w:val="00FE09DE"/>
    <w:rsid w:val="00FE2DF2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9FBA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173F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3F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3F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3F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3F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sz="1400" b="0">
              <a:latin typeface="標楷體" panose="03000509000000000000" pitchFamily="65" charset="-120"/>
              <a:ea typeface="標楷體" panose="03000509000000000000" pitchFamily="65" charset="-120"/>
            </a:rPr>
            <a:t>養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sz="1400" b="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 custT="1"/>
      <dgm:spPr/>
      <dgm:t>
        <a:bodyPr/>
        <a:lstStyle/>
        <a:p>
          <a:pPr algn="ctr"/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溝</a:t>
          </a:r>
          <a:r>
            <a:rPr lang="zh-TW" sz="1400" b="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sz="1400" b="0">
              <a:latin typeface="標楷體" panose="03000509000000000000" pitchFamily="65" charset="-120"/>
              <a:ea typeface="標楷體" panose="03000509000000000000" pitchFamily="65" charset="-120"/>
            </a:rPr>
            <a:t>解難</a:t>
          </a:r>
          <a:endParaRPr lang="zh-TW" altLang="en-US" sz="1400" b="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 custT="1"/>
      <dgm:spPr/>
      <dgm:t>
        <a:bodyPr/>
        <a:lstStyle/>
        <a:p>
          <a:pPr algn="ctr"/>
          <a:r>
            <a:rPr lang="en-US" altLang="zh-TW" sz="1400" b="0" i="0" u="none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____</a:t>
          </a:r>
          <a:endParaRPr lang="zh-TW" altLang="en-US" sz="1400" b="0" i="0" u="none">
            <a:solidFill>
              <a:sysClr val="windowText" lastClr="00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761BBBE-3B86-4D40-A57E-AA0D52BB8B1A}" type="pres">
      <dgm:prSet presAssocID="{647605FC-F579-4EC5-8A35-F58D596FEC50}" presName="matrix" presStyleCnt="0"/>
      <dgm:spPr/>
      <dgm:t>
        <a:bodyPr/>
        <a:lstStyle/>
        <a:p>
          <a:endParaRPr lang="en-US"/>
        </a:p>
      </dgm:t>
    </dgm:pt>
    <dgm:pt modelId="{771DE508-76C1-41E5-9437-66886E9D1E16}" type="pres">
      <dgm:prSet presAssocID="{647605FC-F579-4EC5-8A35-F58D596FEC50}" presName="tile1" presStyleLbl="node1" presStyleIdx="0" presStyleCnt="4"/>
      <dgm:spPr/>
      <dgm:t>
        <a:bodyPr/>
        <a:lstStyle/>
        <a:p>
          <a:endParaRPr 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5E91083-95B2-459F-B6D1-69CAD87384FF}" type="pres">
      <dgm:prSet presAssocID="{647605FC-F579-4EC5-8A35-F58D596FEC50}" presName="tile2" presStyleLbl="node1" presStyleIdx="1" presStyleCnt="4"/>
      <dgm:spPr/>
      <dgm:t>
        <a:bodyPr/>
        <a:lstStyle/>
        <a:p>
          <a:endParaRPr 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6DC71E4-90FB-4386-976B-866E0AE8A1F6}" type="pres">
      <dgm:prSet presAssocID="{647605FC-F579-4EC5-8A35-F58D596FEC50}" presName="tile3" presStyleLbl="node1" presStyleIdx="2" presStyleCnt="4"/>
      <dgm:spPr/>
      <dgm:t>
        <a:bodyPr/>
        <a:lstStyle/>
        <a:p>
          <a:endParaRPr 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EDB071F-E8BD-41F8-A475-291AA797E877}" type="pres">
      <dgm:prSet presAssocID="{647605FC-F579-4EC5-8A35-F58D596FEC50}" presName="tile4" presStyleLbl="node1" presStyleIdx="3" presStyleCnt="4"/>
      <dgm:spPr/>
      <dgm:t>
        <a:bodyPr/>
        <a:lstStyle/>
        <a:p>
          <a:endParaRPr 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9711" custScaleY="116017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37F069FE-8B4D-4C2E-ABDC-E99A9DEA4CEA}" type="presOf" srcId="{647605FC-F579-4EC5-8A35-F58D596FEC50}" destId="{1F959420-BFDA-4993-B196-6E797D1A19D8}" srcOrd="0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8E8060B2-AFCE-4AE9-B722-C1984808967D}" type="presOf" srcId="{B850954F-EC3C-4B69-853B-26952905BCDC}" destId="{771DE508-76C1-41E5-9437-66886E9D1E16}" srcOrd="0" destOrd="0" presId="urn:microsoft.com/office/officeart/2005/8/layout/matrix1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0AE0331D-C9DE-4EC8-8A6D-05D89B117863}" type="presOf" srcId="{315BAFAA-7CDB-40B5-9562-844AD8D7946C}" destId="{3EDB071F-E8BD-41F8-A475-291AA797E877}" srcOrd="0" destOrd="0" presId="urn:microsoft.com/office/officeart/2005/8/layout/matrix1"/>
    <dgm:cxn modelId="{231FE645-575F-43F3-B96B-53F339982914}" type="presOf" srcId="{315BAFAA-7CDB-40B5-9562-844AD8D7946C}" destId="{6163CF4A-46EF-4291-9E98-9A970623ACE2}" srcOrd="1" destOrd="0" presId="urn:microsoft.com/office/officeart/2005/8/layout/matrix1"/>
    <dgm:cxn modelId="{2DC5E6AE-1DDA-4325-957D-5EE31CC3B56A}" type="presOf" srcId="{B850954F-EC3C-4B69-853B-26952905BCDC}" destId="{CD3661D8-9234-465E-9697-923020486A38}" srcOrd="1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366D3503-6976-49B0-A267-5753AA5BC9C1}" type="presOf" srcId="{DDB6147F-24C8-4836-B61B-71499D25A39B}" destId="{E6DC71E4-90FB-4386-976B-866E0AE8A1F6}" srcOrd="0" destOrd="0" presId="urn:microsoft.com/office/officeart/2005/8/layout/matrix1"/>
    <dgm:cxn modelId="{7A5D760A-14ED-45EE-A6B9-6A053B55E29A}" type="presOf" srcId="{FA90BF55-C3FD-4F59-90FB-B81EC87C23CB}" destId="{C35007D1-23C4-40D0-99D0-D22B4CA9BB62}" srcOrd="0" destOrd="0" presId="urn:microsoft.com/office/officeart/2005/8/layout/matrix1"/>
    <dgm:cxn modelId="{471D7099-3E58-4909-A036-8AE25A2474A8}" type="presOf" srcId="{536939C9-BD51-41F2-B0FE-95BA39BEEE0E}" destId="{C5E91083-95B2-459F-B6D1-69CAD87384FF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6AB3C458-92CD-4A34-983E-554035166E85}" type="presOf" srcId="{DDB6147F-24C8-4836-B61B-71499D25A39B}" destId="{3193A93E-13E9-41CD-8504-7875586B433D}" srcOrd="1" destOrd="0" presId="urn:microsoft.com/office/officeart/2005/8/layout/matrix1"/>
    <dgm:cxn modelId="{4AF81978-2106-424D-9CDB-E0DD111387D4}" type="presOf" srcId="{536939C9-BD51-41F2-B0FE-95BA39BEEE0E}" destId="{30D33430-ECDB-42EB-B583-F5B95F592F32}" srcOrd="1" destOrd="0" presId="urn:microsoft.com/office/officeart/2005/8/layout/matrix1"/>
    <dgm:cxn modelId="{B1A76509-E3F6-4BD3-A345-B705A7E6BEFC}" type="presParOf" srcId="{1F959420-BFDA-4993-B196-6E797D1A19D8}" destId="{2761BBBE-3B86-4D40-A57E-AA0D52BB8B1A}" srcOrd="0" destOrd="0" presId="urn:microsoft.com/office/officeart/2005/8/layout/matrix1"/>
    <dgm:cxn modelId="{1B30EECE-46F3-4070-BC02-4BBAEA6946E5}" type="presParOf" srcId="{2761BBBE-3B86-4D40-A57E-AA0D52BB8B1A}" destId="{771DE508-76C1-41E5-9437-66886E9D1E16}" srcOrd="0" destOrd="0" presId="urn:microsoft.com/office/officeart/2005/8/layout/matrix1"/>
    <dgm:cxn modelId="{1A3B9E16-15FF-4CE3-9303-D238CC9E29F6}" type="presParOf" srcId="{2761BBBE-3B86-4D40-A57E-AA0D52BB8B1A}" destId="{CD3661D8-9234-465E-9697-923020486A38}" srcOrd="1" destOrd="0" presId="urn:microsoft.com/office/officeart/2005/8/layout/matrix1"/>
    <dgm:cxn modelId="{0F1A7CD3-8052-431A-9202-9CE631DB7657}" type="presParOf" srcId="{2761BBBE-3B86-4D40-A57E-AA0D52BB8B1A}" destId="{C5E91083-95B2-459F-B6D1-69CAD87384FF}" srcOrd="2" destOrd="0" presId="urn:microsoft.com/office/officeart/2005/8/layout/matrix1"/>
    <dgm:cxn modelId="{6D6DC991-2515-4807-AC87-BA5C05DB00D6}" type="presParOf" srcId="{2761BBBE-3B86-4D40-A57E-AA0D52BB8B1A}" destId="{30D33430-ECDB-42EB-B583-F5B95F592F32}" srcOrd="3" destOrd="0" presId="urn:microsoft.com/office/officeart/2005/8/layout/matrix1"/>
    <dgm:cxn modelId="{96708EB9-3F5F-4C18-96E4-05C0A27393F4}" type="presParOf" srcId="{2761BBBE-3B86-4D40-A57E-AA0D52BB8B1A}" destId="{E6DC71E4-90FB-4386-976B-866E0AE8A1F6}" srcOrd="4" destOrd="0" presId="urn:microsoft.com/office/officeart/2005/8/layout/matrix1"/>
    <dgm:cxn modelId="{FC255A0E-7457-49A2-BCDA-F9AD5C9EACD7}" type="presParOf" srcId="{2761BBBE-3B86-4D40-A57E-AA0D52BB8B1A}" destId="{3193A93E-13E9-41CD-8504-7875586B433D}" srcOrd="5" destOrd="0" presId="urn:microsoft.com/office/officeart/2005/8/layout/matrix1"/>
    <dgm:cxn modelId="{AC98CCD1-4872-46D8-8BC8-D5C2EC8CC22D}" type="presParOf" srcId="{2761BBBE-3B86-4D40-A57E-AA0D52BB8B1A}" destId="{3EDB071F-E8BD-41F8-A475-291AA797E877}" srcOrd="6" destOrd="0" presId="urn:microsoft.com/office/officeart/2005/8/layout/matrix1"/>
    <dgm:cxn modelId="{8838BE15-EB75-46AE-95B7-A5AED00A133E}" type="presParOf" srcId="{2761BBBE-3B86-4D40-A57E-AA0D52BB8B1A}" destId="{6163CF4A-46EF-4291-9E98-9A970623ACE2}" srcOrd="7" destOrd="0" presId="urn:microsoft.com/office/officeart/2005/8/layout/matrix1"/>
    <dgm:cxn modelId="{031FDFAB-207D-4A36-A485-90A539C09760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436418" y="-436418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了解世</a:t>
          </a:r>
          <a:r>
            <a:rPr lang="zh-TW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界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5400000">
        <a:off x="0" y="0"/>
        <a:ext cx="1704109" cy="623454"/>
      </dsp:txXfrm>
    </dsp:sp>
    <dsp:sp modelId="{C5E91083-95B2-459F-B6D1-69CAD87384FF}">
      <dsp:nvSpPr>
        <dsp:cNvPr id="0" name=""/>
        <dsp:cNvSpPr/>
      </dsp:nvSpPr>
      <dsp:spPr>
        <a:xfrm>
          <a:off x="1704109" y="0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尊重多元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704109" y="0"/>
        <a:ext cx="1704109" cy="623454"/>
      </dsp:txXfrm>
    </dsp:sp>
    <dsp:sp modelId="{E6DC71E4-90FB-4386-976B-866E0AE8A1F6}">
      <dsp:nvSpPr>
        <dsp:cNvPr id="0" name=""/>
        <dsp:cNvSpPr/>
      </dsp:nvSpPr>
      <dsp:spPr>
        <a:xfrm rot="10800000">
          <a:off x="0" y="831272"/>
          <a:ext cx="1704109" cy="83127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溝</a:t>
          </a:r>
          <a:r>
            <a:rPr lang="zh-TW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通</a:t>
          </a: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解難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10800000">
        <a:off x="0" y="1039091"/>
        <a:ext cx="1704109" cy="623454"/>
      </dsp:txXfrm>
    </dsp:sp>
    <dsp:sp modelId="{3EDB071F-E8BD-41F8-A475-291AA797E877}">
      <dsp:nvSpPr>
        <dsp:cNvPr id="0" name=""/>
        <dsp:cNvSpPr/>
      </dsp:nvSpPr>
      <dsp:spPr>
        <a:xfrm rot="5400000">
          <a:off x="2140527" y="394854"/>
          <a:ext cx="831272" cy="170410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____</a:t>
          </a:r>
          <a:endParaRPr lang="zh-TW" altLang="en-US" sz="1400" b="0" i="0" u="none" kern="1200">
            <a:solidFill>
              <a:sysClr val="windowText" lastClr="00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-5400000">
        <a:off x="1704109" y="1039091"/>
        <a:ext cx="1704109" cy="623454"/>
      </dsp:txXfrm>
    </dsp:sp>
    <dsp:sp modelId="{C35007D1-23C4-40D0-99D0-D22B4CA9BB62}">
      <dsp:nvSpPr>
        <dsp:cNvPr id="0" name=""/>
        <dsp:cNvSpPr/>
      </dsp:nvSpPr>
      <dsp:spPr>
        <a:xfrm>
          <a:off x="1092107" y="590168"/>
          <a:ext cx="1224003" cy="482208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HK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世界公民素</a:t>
          </a:r>
          <a:r>
            <a:rPr lang="zh-TW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養</a:t>
          </a:r>
          <a:endParaRPr lang="zh-TW" altLang="en-US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115646" y="613707"/>
        <a:ext cx="1176925" cy="4351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6B9F2-935D-4B65-9DA8-4AF2CB583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cp:lastPrinted>2023-05-19T03:20:00Z</cp:lastPrinted>
  <dcterms:created xsi:type="dcterms:W3CDTF">2024-03-28T04:10:00Z</dcterms:created>
  <dcterms:modified xsi:type="dcterms:W3CDTF">2024-03-28T04:13:00Z</dcterms:modified>
</cp:coreProperties>
</file>